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4536" w:rsidRDefault="00651A7F" w:rsidP="00764FB9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  <w:r w:rsidRPr="006D0B98">
        <w:rPr>
          <w:noProof/>
        </w:rPr>
        <w:drawing>
          <wp:inline distT="0" distB="0" distL="0" distR="0">
            <wp:extent cx="3619500" cy="728980"/>
            <wp:effectExtent l="0" t="0" r="0" b="0"/>
            <wp:docPr id="1" name="Picture 3" descr="Macintosh HD:Users:scummings:Desktop:Logos:NAEPSDP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scummings:Desktop:Logos:NAEPSDP 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2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4FB9" w:rsidRPr="00024536" w:rsidRDefault="00764FB9" w:rsidP="00764FB9">
      <w:pPr>
        <w:pStyle w:val="MSUES"/>
        <w:rPr>
          <w:rFonts w:ascii="Calibri" w:hAnsi="Calibri"/>
        </w:rPr>
      </w:pPr>
    </w:p>
    <w:p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:rsidR="00024536" w:rsidRDefault="00794650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>
        <w:rPr>
          <w:rFonts w:ascii="Calibri" w:hAnsi="Calibri"/>
          <w:b/>
          <w:noProof/>
          <w:color w:val="4A442A"/>
          <w:sz w:val="32"/>
          <w:szCs w:val="32"/>
        </w:rPr>
        <w:t>January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1, 20</w:t>
      </w:r>
      <w:r w:rsidR="00512DA9">
        <w:rPr>
          <w:rFonts w:ascii="Calibri" w:hAnsi="Calibri"/>
          <w:b/>
          <w:noProof/>
          <w:color w:val="4A442A"/>
          <w:sz w:val="32"/>
          <w:szCs w:val="32"/>
        </w:rPr>
        <w:t>2</w:t>
      </w:r>
      <w:r w:rsidR="008723C5">
        <w:rPr>
          <w:rFonts w:ascii="Calibri" w:hAnsi="Calibri"/>
          <w:b/>
          <w:noProof/>
          <w:color w:val="4A442A"/>
          <w:sz w:val="32"/>
          <w:szCs w:val="32"/>
        </w:rPr>
        <w:t>1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– </w:t>
      </w:r>
      <w:r>
        <w:rPr>
          <w:rFonts w:ascii="Calibri" w:hAnsi="Calibri"/>
          <w:b/>
          <w:noProof/>
          <w:color w:val="4A442A"/>
          <w:sz w:val="32"/>
          <w:szCs w:val="32"/>
        </w:rPr>
        <w:t>December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31, </w:t>
      </w:r>
      <w:r w:rsidR="00512DA9">
        <w:rPr>
          <w:rFonts w:ascii="Calibri" w:hAnsi="Calibri"/>
          <w:b/>
          <w:noProof/>
          <w:color w:val="4A442A"/>
          <w:sz w:val="32"/>
          <w:szCs w:val="32"/>
        </w:rPr>
        <w:t>202</w:t>
      </w:r>
      <w:r w:rsidR="008723C5">
        <w:rPr>
          <w:rFonts w:ascii="Calibri" w:hAnsi="Calibri"/>
          <w:b/>
          <w:noProof/>
          <w:color w:val="4A442A"/>
          <w:sz w:val="32"/>
          <w:szCs w:val="32"/>
        </w:rPr>
        <w:t>1</w:t>
      </w:r>
    </w:p>
    <w:p w:rsidR="00B1046D" w:rsidRDefault="00B1046D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10"/>
        <w:gridCol w:w="9740"/>
      </w:tblGrid>
      <w:tr w:rsidR="00DF11C7" w:rsidRPr="00375359" w:rsidTr="00DF11C7">
        <w:trPr>
          <w:trHeight w:val="579"/>
        </w:trPr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:rsidR="00DF11C7" w:rsidRPr="00375359" w:rsidRDefault="00DF11C7" w:rsidP="00DF11C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mittee Name</w:t>
            </w:r>
          </w:p>
        </w:tc>
        <w:tc>
          <w:tcPr>
            <w:tcW w:w="9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11C7" w:rsidRPr="00647D81" w:rsidRDefault="00757AB8" w:rsidP="00DF11C7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keting</w:t>
            </w:r>
          </w:p>
        </w:tc>
      </w:tr>
      <w:tr w:rsidR="00DF11C7" w:rsidRPr="00375359" w:rsidTr="00DF11C7">
        <w:trPr>
          <w:trHeight w:val="579"/>
        </w:trPr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</w:tcPr>
          <w:p w:rsidR="00DF11C7" w:rsidRDefault="00DF11C7" w:rsidP="00372221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mittee Members</w:t>
            </w:r>
          </w:p>
        </w:tc>
        <w:tc>
          <w:tcPr>
            <w:tcW w:w="9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AB8" w:rsidRDefault="008723C5" w:rsidP="00512DA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Carrie Stark &amp; Cheryl Newberry (Co-Chairs), Alda Norris, Terrence </w:t>
            </w:r>
            <w:proofErr w:type="spellStart"/>
            <w:r>
              <w:rPr>
                <w:rFonts w:ascii="Calibri" w:hAnsi="Calibri"/>
              </w:rPr>
              <w:t>Wolfolk</w:t>
            </w:r>
            <w:proofErr w:type="spellEnd"/>
          </w:p>
        </w:tc>
      </w:tr>
    </w:tbl>
    <w:p w:rsidR="00794650" w:rsidRDefault="00794650" w:rsidP="00B1046D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35"/>
        <w:gridCol w:w="9715"/>
      </w:tblGrid>
      <w:tr w:rsidR="007A4B3F" w:rsidRPr="00375359" w:rsidTr="007A4B3F">
        <w:trPr>
          <w:tblHeader/>
        </w:trPr>
        <w:tc>
          <w:tcPr>
            <w:tcW w:w="4158" w:type="dxa"/>
            <w:shd w:val="clear" w:color="auto" w:fill="EEECE1"/>
          </w:tcPr>
          <w:p w:rsidR="007A4B3F" w:rsidRDefault="007A4B3F" w:rsidP="008C1FE0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ease provide a brief scope of work of the committee</w:t>
            </w:r>
            <w:r w:rsidR="008C1FE0">
              <w:rPr>
                <w:rFonts w:ascii="Calibri" w:hAnsi="Calibri"/>
              </w:rPr>
              <w:t>.</w:t>
            </w:r>
          </w:p>
        </w:tc>
        <w:tc>
          <w:tcPr>
            <w:tcW w:w="9783" w:type="dxa"/>
            <w:shd w:val="clear" w:color="auto" w:fill="FFFFFF"/>
          </w:tcPr>
          <w:p w:rsidR="007A4B3F" w:rsidRPr="00375359" w:rsidRDefault="00757AB8" w:rsidP="0006435F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he Marketing Committee plans and executes NAEPSDP information materials via the association newsletter, Facebook, and email system.</w:t>
            </w:r>
          </w:p>
        </w:tc>
      </w:tr>
    </w:tbl>
    <w:p w:rsidR="007A4B3F" w:rsidRDefault="007A4B3F" w:rsidP="00B1046D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05"/>
        <w:gridCol w:w="3600"/>
        <w:gridCol w:w="3330"/>
        <w:gridCol w:w="1709"/>
        <w:gridCol w:w="1706"/>
      </w:tblGrid>
      <w:tr w:rsidR="0006435F" w:rsidRPr="00375359" w:rsidTr="00757AB8">
        <w:trPr>
          <w:tblHeader/>
        </w:trPr>
        <w:tc>
          <w:tcPr>
            <w:tcW w:w="3505" w:type="dxa"/>
            <w:shd w:val="clear" w:color="auto" w:fill="EEECE1"/>
            <w:vAlign w:val="center"/>
          </w:tcPr>
          <w:p w:rsidR="00024536" w:rsidRPr="00375359" w:rsidRDefault="007A4B3F" w:rsidP="0022327C">
            <w:pPr>
              <w:pStyle w:val="MSUES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Specific </w:t>
            </w:r>
            <w:r w:rsidR="00024536" w:rsidRPr="00375359">
              <w:rPr>
                <w:rFonts w:ascii="Calibri" w:hAnsi="Calibri"/>
              </w:rPr>
              <w:t>Item to Accomplish</w:t>
            </w:r>
          </w:p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</w:p>
        </w:tc>
        <w:tc>
          <w:tcPr>
            <w:tcW w:w="3600" w:type="dxa"/>
            <w:shd w:val="clear" w:color="auto" w:fill="EEECE1"/>
            <w:vAlign w:val="center"/>
          </w:tcPr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Responsibility</w:t>
            </w:r>
          </w:p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Names of people assigned to item)</w:t>
            </w:r>
          </w:p>
        </w:tc>
        <w:tc>
          <w:tcPr>
            <w:tcW w:w="3330" w:type="dxa"/>
            <w:shd w:val="clear" w:color="auto" w:fill="EEECE1"/>
            <w:vAlign w:val="center"/>
          </w:tcPr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Key Contact</w:t>
            </w:r>
          </w:p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Person who will serve as a key contact for item)</w:t>
            </w:r>
          </w:p>
        </w:tc>
        <w:tc>
          <w:tcPr>
            <w:tcW w:w="1709" w:type="dxa"/>
            <w:shd w:val="clear" w:color="auto" w:fill="EEECE1"/>
            <w:vAlign w:val="center"/>
          </w:tcPr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Goal Date</w:t>
            </w:r>
          </w:p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Anticipated completion date)</w:t>
            </w:r>
          </w:p>
        </w:tc>
        <w:tc>
          <w:tcPr>
            <w:tcW w:w="1706" w:type="dxa"/>
            <w:shd w:val="clear" w:color="auto" w:fill="EEECE1"/>
            <w:vAlign w:val="center"/>
          </w:tcPr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ompletion Date</w:t>
            </w:r>
          </w:p>
          <w:p w:rsidR="00024536" w:rsidRPr="00375359" w:rsidRDefault="00024536" w:rsidP="0022327C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to be filled in when completed)</w:t>
            </w:r>
          </w:p>
        </w:tc>
      </w:tr>
      <w:tr w:rsidR="00360631" w:rsidRPr="00375359" w:rsidTr="002571F8">
        <w:tc>
          <w:tcPr>
            <w:tcW w:w="3505" w:type="dxa"/>
            <w:vAlign w:val="center"/>
          </w:tcPr>
          <w:p w:rsidR="00360631" w:rsidRPr="00647D81" w:rsidRDefault="00360631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ebook page (open)</w:t>
            </w:r>
          </w:p>
        </w:tc>
        <w:tc>
          <w:tcPr>
            <w:tcW w:w="3600" w:type="dxa"/>
            <w:vAlign w:val="center"/>
          </w:tcPr>
          <w:p w:rsidR="00360631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 Newberry</w:t>
            </w:r>
          </w:p>
        </w:tc>
        <w:tc>
          <w:tcPr>
            <w:tcW w:w="3330" w:type="dxa"/>
            <w:vAlign w:val="center"/>
          </w:tcPr>
          <w:p w:rsidR="00360631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 Newberr</w:t>
            </w:r>
            <w:r w:rsidR="00E54B80">
              <w:rPr>
                <w:rFonts w:ascii="Calibri" w:hAnsi="Calibri" w:cs="Calibri"/>
              </w:rPr>
              <w:t>y</w:t>
            </w:r>
            <w:bookmarkStart w:id="0" w:name="_GoBack"/>
            <w:bookmarkEnd w:id="0"/>
          </w:p>
        </w:tc>
        <w:tc>
          <w:tcPr>
            <w:tcW w:w="1709" w:type="dxa"/>
          </w:tcPr>
          <w:p w:rsidR="00360631" w:rsidRPr="00647D81" w:rsidRDefault="00360631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6" w:type="dxa"/>
          </w:tcPr>
          <w:p w:rsidR="00360631" w:rsidRPr="00647D81" w:rsidRDefault="00360631" w:rsidP="00360631">
            <w:pPr>
              <w:pStyle w:val="MSUES"/>
              <w:rPr>
                <w:rFonts w:ascii="Calibri" w:hAnsi="Calibri" w:cs="Calibri"/>
              </w:rPr>
            </w:pPr>
          </w:p>
        </w:tc>
      </w:tr>
      <w:tr w:rsidR="00F023DC" w:rsidRPr="00375359" w:rsidTr="002571F8">
        <w:tc>
          <w:tcPr>
            <w:tcW w:w="3505" w:type="dxa"/>
            <w:vAlign w:val="center"/>
          </w:tcPr>
          <w:p w:rsidR="00F023DC" w:rsidRDefault="00F023D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mails through Wild Apricot</w:t>
            </w:r>
          </w:p>
        </w:tc>
        <w:tc>
          <w:tcPr>
            <w:tcW w:w="3600" w:type="dxa"/>
            <w:vAlign w:val="center"/>
          </w:tcPr>
          <w:p w:rsidR="00F023DC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 Stark</w:t>
            </w:r>
          </w:p>
        </w:tc>
        <w:tc>
          <w:tcPr>
            <w:tcW w:w="3330" w:type="dxa"/>
            <w:vAlign w:val="center"/>
          </w:tcPr>
          <w:p w:rsidR="00F023DC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 Stark</w:t>
            </w:r>
          </w:p>
        </w:tc>
        <w:tc>
          <w:tcPr>
            <w:tcW w:w="1709" w:type="dxa"/>
          </w:tcPr>
          <w:p w:rsidR="00F023DC" w:rsidRDefault="00F023D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6" w:type="dxa"/>
          </w:tcPr>
          <w:p w:rsidR="00F023DC" w:rsidRPr="00647D81" w:rsidRDefault="00F023DC" w:rsidP="00360631">
            <w:pPr>
              <w:pStyle w:val="MSUES"/>
              <w:rPr>
                <w:rFonts w:ascii="Calibri" w:hAnsi="Calibri" w:cs="Calibri"/>
              </w:rPr>
            </w:pPr>
          </w:p>
        </w:tc>
      </w:tr>
      <w:tr w:rsidR="00360631" w:rsidRPr="00375359" w:rsidTr="002571F8">
        <w:tc>
          <w:tcPr>
            <w:tcW w:w="3505" w:type="dxa"/>
          </w:tcPr>
          <w:p w:rsidR="00360631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ednesday News</w:t>
            </w:r>
          </w:p>
        </w:tc>
        <w:tc>
          <w:tcPr>
            <w:tcW w:w="3600" w:type="dxa"/>
          </w:tcPr>
          <w:p w:rsidR="00360631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 Stark</w:t>
            </w:r>
          </w:p>
        </w:tc>
        <w:tc>
          <w:tcPr>
            <w:tcW w:w="3330" w:type="dxa"/>
            <w:vAlign w:val="center"/>
          </w:tcPr>
          <w:p w:rsidR="00360631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 Stark</w:t>
            </w:r>
          </w:p>
        </w:tc>
        <w:tc>
          <w:tcPr>
            <w:tcW w:w="1709" w:type="dxa"/>
          </w:tcPr>
          <w:p w:rsidR="00360631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6" w:type="dxa"/>
          </w:tcPr>
          <w:p w:rsidR="00360631" w:rsidRPr="00647D81" w:rsidRDefault="00360631" w:rsidP="00360631">
            <w:pPr>
              <w:pStyle w:val="MSUES"/>
              <w:rPr>
                <w:rFonts w:ascii="Calibri" w:hAnsi="Calibri" w:cs="Calibri"/>
              </w:rPr>
            </w:pPr>
          </w:p>
        </w:tc>
      </w:tr>
      <w:tr w:rsidR="008723C5" w:rsidRPr="00375359" w:rsidTr="002571F8">
        <w:tc>
          <w:tcPr>
            <w:tcW w:w="3505" w:type="dxa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mote NAEPSDP Clothing</w:t>
            </w:r>
          </w:p>
        </w:tc>
        <w:tc>
          <w:tcPr>
            <w:tcW w:w="3600" w:type="dxa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/Cheryl</w:t>
            </w:r>
          </w:p>
        </w:tc>
        <w:tc>
          <w:tcPr>
            <w:tcW w:w="3330" w:type="dxa"/>
            <w:vAlign w:val="center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</w:t>
            </w:r>
          </w:p>
        </w:tc>
        <w:tc>
          <w:tcPr>
            <w:tcW w:w="1709" w:type="dxa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6" w:type="dxa"/>
          </w:tcPr>
          <w:p w:rsidR="008723C5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</w:p>
        </w:tc>
      </w:tr>
      <w:tr w:rsidR="008723C5" w:rsidRPr="00375359" w:rsidTr="002571F8">
        <w:tc>
          <w:tcPr>
            <w:tcW w:w="3505" w:type="dxa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mote Association to 1890’s &amp; 1994 Institutions</w:t>
            </w:r>
          </w:p>
          <w:p w:rsidR="00043F5C" w:rsidRDefault="00043F5C" w:rsidP="00043F5C">
            <w:pPr>
              <w:pStyle w:val="MSUES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te Marketing Messages to email out to potential membership</w:t>
            </w:r>
          </w:p>
        </w:tc>
        <w:tc>
          <w:tcPr>
            <w:tcW w:w="3600" w:type="dxa"/>
          </w:tcPr>
          <w:p w:rsidR="008723C5" w:rsidRDefault="00043F5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 &amp; Terrence Wolfork</w:t>
            </w:r>
          </w:p>
        </w:tc>
        <w:tc>
          <w:tcPr>
            <w:tcW w:w="3330" w:type="dxa"/>
            <w:vAlign w:val="center"/>
          </w:tcPr>
          <w:p w:rsidR="008723C5" w:rsidRDefault="00043F5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</w:t>
            </w:r>
          </w:p>
        </w:tc>
        <w:tc>
          <w:tcPr>
            <w:tcW w:w="1709" w:type="dxa"/>
          </w:tcPr>
          <w:p w:rsidR="008723C5" w:rsidRDefault="00043F5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ly, 2021</w:t>
            </w:r>
          </w:p>
        </w:tc>
        <w:tc>
          <w:tcPr>
            <w:tcW w:w="1706" w:type="dxa"/>
          </w:tcPr>
          <w:p w:rsidR="008723C5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</w:p>
        </w:tc>
      </w:tr>
      <w:tr w:rsidR="008723C5" w:rsidRPr="00375359" w:rsidTr="002571F8">
        <w:tc>
          <w:tcPr>
            <w:tcW w:w="3505" w:type="dxa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eep Website Content Updated</w:t>
            </w:r>
          </w:p>
        </w:tc>
        <w:tc>
          <w:tcPr>
            <w:tcW w:w="3600" w:type="dxa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/Cheryl/Tom Payne</w:t>
            </w:r>
          </w:p>
        </w:tc>
        <w:tc>
          <w:tcPr>
            <w:tcW w:w="3330" w:type="dxa"/>
            <w:vAlign w:val="center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/Tom Payne</w:t>
            </w:r>
          </w:p>
        </w:tc>
        <w:tc>
          <w:tcPr>
            <w:tcW w:w="1709" w:type="dxa"/>
          </w:tcPr>
          <w:p w:rsidR="008723C5" w:rsidRDefault="008723C5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6" w:type="dxa"/>
          </w:tcPr>
          <w:p w:rsidR="008723C5" w:rsidRPr="00647D81" w:rsidRDefault="008723C5" w:rsidP="00360631">
            <w:pPr>
              <w:pStyle w:val="MSUES"/>
              <w:rPr>
                <w:rFonts w:ascii="Calibri" w:hAnsi="Calibri" w:cs="Calibri"/>
              </w:rPr>
            </w:pPr>
          </w:p>
        </w:tc>
      </w:tr>
      <w:tr w:rsidR="00043F5C" w:rsidRPr="00375359" w:rsidTr="002571F8">
        <w:tc>
          <w:tcPr>
            <w:tcW w:w="3505" w:type="dxa"/>
          </w:tcPr>
          <w:p w:rsidR="00043F5C" w:rsidRDefault="00043F5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mote Life Membership Opportunities</w:t>
            </w:r>
          </w:p>
          <w:p w:rsidR="00043F5C" w:rsidRDefault="00043F5C" w:rsidP="00043F5C">
            <w:pPr>
              <w:pStyle w:val="MSUES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Email retired members about joining as a life member</w:t>
            </w:r>
          </w:p>
          <w:p w:rsidR="00043F5C" w:rsidRDefault="008B3F9C" w:rsidP="00043F5C">
            <w:pPr>
              <w:pStyle w:val="MSUES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ork with Conference Committee to have Life Member activities at annual conference</w:t>
            </w:r>
          </w:p>
        </w:tc>
        <w:tc>
          <w:tcPr>
            <w:tcW w:w="3600" w:type="dxa"/>
          </w:tcPr>
          <w:p w:rsidR="00043F5C" w:rsidRDefault="008B3F9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Carrie/Cheryl</w:t>
            </w:r>
          </w:p>
        </w:tc>
        <w:tc>
          <w:tcPr>
            <w:tcW w:w="3330" w:type="dxa"/>
            <w:vAlign w:val="center"/>
          </w:tcPr>
          <w:p w:rsidR="00043F5C" w:rsidRDefault="00043F5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rrie</w:t>
            </w:r>
          </w:p>
        </w:tc>
        <w:tc>
          <w:tcPr>
            <w:tcW w:w="1709" w:type="dxa"/>
          </w:tcPr>
          <w:p w:rsidR="00043F5C" w:rsidRDefault="008B3F9C" w:rsidP="00360631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1 Annual Conference</w:t>
            </w:r>
          </w:p>
        </w:tc>
        <w:tc>
          <w:tcPr>
            <w:tcW w:w="1706" w:type="dxa"/>
          </w:tcPr>
          <w:p w:rsidR="00043F5C" w:rsidRPr="00647D81" w:rsidRDefault="00043F5C" w:rsidP="00360631">
            <w:pPr>
              <w:pStyle w:val="MSUES"/>
              <w:rPr>
                <w:rFonts w:ascii="Calibri" w:hAnsi="Calibri" w:cs="Calibri"/>
              </w:rPr>
            </w:pPr>
          </w:p>
        </w:tc>
      </w:tr>
    </w:tbl>
    <w:p w:rsidR="00ED6B9C" w:rsidRDefault="00ED6B9C" w:rsidP="00764FB9">
      <w:pPr>
        <w:pStyle w:val="MSUES"/>
        <w:rPr>
          <w:rFonts w:ascii="Calibri" w:hAnsi="Calibri"/>
        </w:rPr>
      </w:pPr>
    </w:p>
    <w:p w:rsidR="00043F5C" w:rsidRDefault="00043F5C" w:rsidP="00764FB9">
      <w:pPr>
        <w:pStyle w:val="MSUES"/>
        <w:rPr>
          <w:rFonts w:ascii="Calibri" w:hAnsi="Calibri"/>
        </w:rPr>
      </w:pPr>
    </w:p>
    <w:p w:rsidR="00DF11C7" w:rsidRDefault="00DF11C7" w:rsidP="00764FB9">
      <w:pPr>
        <w:pStyle w:val="MSUES"/>
        <w:rPr>
          <w:rFonts w:ascii="Calibri" w:hAnsi="Calibri"/>
        </w:rPr>
      </w:pPr>
    </w:p>
    <w:tbl>
      <w:tblPr>
        <w:tblW w:w="13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75"/>
        <w:gridCol w:w="10080"/>
      </w:tblGrid>
      <w:tr w:rsidR="00360631" w:rsidRPr="00375359" w:rsidTr="00360631">
        <w:trPr>
          <w:tblHeader/>
        </w:trPr>
        <w:tc>
          <w:tcPr>
            <w:tcW w:w="3775" w:type="dxa"/>
            <w:shd w:val="clear" w:color="auto" w:fill="EEECE1"/>
            <w:vAlign w:val="center"/>
          </w:tcPr>
          <w:p w:rsidR="00360631" w:rsidRDefault="00360631" w:rsidP="00372221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udget Request Item: </w:t>
            </w:r>
          </w:p>
        </w:tc>
        <w:tc>
          <w:tcPr>
            <w:tcW w:w="10080" w:type="dxa"/>
            <w:shd w:val="clear" w:color="auto" w:fill="EEECE1"/>
            <w:vAlign w:val="center"/>
          </w:tcPr>
          <w:p w:rsidR="00360631" w:rsidRPr="00375359" w:rsidRDefault="00360631" w:rsidP="00DF11C7">
            <w:pPr>
              <w:pStyle w:val="MSUES"/>
              <w:rPr>
                <w:rFonts w:ascii="Calibri" w:hAnsi="Calibri"/>
              </w:rPr>
            </w:pPr>
          </w:p>
        </w:tc>
      </w:tr>
      <w:tr w:rsidR="00360631" w:rsidRPr="00375359" w:rsidTr="00360631">
        <w:trPr>
          <w:tblHeader/>
        </w:trPr>
        <w:tc>
          <w:tcPr>
            <w:tcW w:w="3775" w:type="dxa"/>
            <w:shd w:val="clear" w:color="auto" w:fill="auto"/>
            <w:vAlign w:val="center"/>
          </w:tcPr>
          <w:p w:rsidR="00360631" w:rsidRDefault="00360631" w:rsidP="00372221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oard shirts</w:t>
            </w:r>
          </w:p>
        </w:tc>
        <w:tc>
          <w:tcPr>
            <w:tcW w:w="10080" w:type="dxa"/>
            <w:shd w:val="clear" w:color="auto" w:fill="FFFFFF"/>
            <w:vAlign w:val="center"/>
          </w:tcPr>
          <w:p w:rsidR="00360631" w:rsidRPr="00375359" w:rsidRDefault="00360631" w:rsidP="00DF11C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$</w:t>
            </w:r>
            <w:r w:rsidR="008B3F9C">
              <w:rPr>
                <w:rFonts w:ascii="Calibri" w:hAnsi="Calibri"/>
              </w:rPr>
              <w:t>300</w:t>
            </w:r>
          </w:p>
        </w:tc>
      </w:tr>
      <w:tr w:rsidR="00360631" w:rsidRPr="00375359" w:rsidTr="00360631">
        <w:trPr>
          <w:tblHeader/>
        </w:trPr>
        <w:tc>
          <w:tcPr>
            <w:tcW w:w="3775" w:type="dxa"/>
            <w:shd w:val="clear" w:color="auto" w:fill="auto"/>
            <w:vAlign w:val="center"/>
          </w:tcPr>
          <w:p w:rsidR="00360631" w:rsidRDefault="00360631" w:rsidP="00372221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OTAL:</w:t>
            </w:r>
          </w:p>
        </w:tc>
        <w:tc>
          <w:tcPr>
            <w:tcW w:w="10080" w:type="dxa"/>
            <w:shd w:val="clear" w:color="auto" w:fill="FFFFFF"/>
            <w:vAlign w:val="center"/>
          </w:tcPr>
          <w:p w:rsidR="00360631" w:rsidRPr="00375359" w:rsidRDefault="00360631" w:rsidP="00DF11C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$</w:t>
            </w:r>
            <w:r w:rsidR="008B3F9C">
              <w:rPr>
                <w:rFonts w:ascii="Calibri" w:hAnsi="Calibri"/>
              </w:rPr>
              <w:t>300</w:t>
            </w:r>
          </w:p>
        </w:tc>
      </w:tr>
    </w:tbl>
    <w:p w:rsidR="00DF11C7" w:rsidRDefault="00DF11C7" w:rsidP="00764FB9">
      <w:pPr>
        <w:pStyle w:val="MSUES"/>
        <w:rPr>
          <w:rFonts w:ascii="Calibri" w:hAnsi="Calibri"/>
        </w:rPr>
      </w:pPr>
    </w:p>
    <w:p w:rsidR="00DF11C7" w:rsidRDefault="00DF11C7" w:rsidP="00764FB9">
      <w:pPr>
        <w:pStyle w:val="MSUES"/>
        <w:rPr>
          <w:rFonts w:ascii="Calibri" w:hAnsi="Calibri"/>
        </w:rPr>
      </w:pPr>
    </w:p>
    <w:p w:rsidR="00375359" w:rsidRDefault="00375359" w:rsidP="00764FB9">
      <w:pPr>
        <w:pStyle w:val="MSUES"/>
        <w:rPr>
          <w:rFonts w:ascii="Calibri" w:hAnsi="Calibri"/>
        </w:rPr>
      </w:pPr>
      <w:r>
        <w:rPr>
          <w:rFonts w:ascii="Calibri" w:hAnsi="Calibri"/>
        </w:rPr>
        <w:t xml:space="preserve">To add more lines, </w:t>
      </w:r>
      <w:r w:rsidR="00600C34">
        <w:rPr>
          <w:rFonts w:ascii="Calibri" w:hAnsi="Calibri"/>
        </w:rPr>
        <w:t>p</w:t>
      </w:r>
      <w:r>
        <w:rPr>
          <w:rFonts w:ascii="Calibri" w:hAnsi="Calibri"/>
        </w:rPr>
        <w:t xml:space="preserve">lace curser </w:t>
      </w:r>
      <w:r w:rsidR="00600C34">
        <w:rPr>
          <w:rFonts w:ascii="Calibri" w:hAnsi="Calibri"/>
        </w:rPr>
        <w:t>after the</w:t>
      </w:r>
      <w:r>
        <w:rPr>
          <w:rFonts w:ascii="Calibri" w:hAnsi="Calibri"/>
        </w:rPr>
        <w:t xml:space="preserve"> last box of the last row.   Hit “tab.”  Another row should appear.</w:t>
      </w:r>
    </w:p>
    <w:p w:rsidR="00723535" w:rsidRDefault="00651A7F" w:rsidP="00764FB9">
      <w:pPr>
        <w:pStyle w:val="MSUES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04775</wp:posOffset>
                </wp:positionH>
                <wp:positionV relativeFrom="paragraph">
                  <wp:posOffset>74295</wp:posOffset>
                </wp:positionV>
                <wp:extent cx="8867775" cy="933450"/>
                <wp:effectExtent l="9525" t="8255" r="9525" b="1079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933450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20BC4" w:rsidRPr="00723535" w:rsidRDefault="00620BC4" w:rsidP="00723535">
                            <w:pPr>
                              <w:spacing w:after="0"/>
                              <w:rPr>
                                <w:b/>
                                <w:i/>
                              </w:rPr>
                            </w:pPr>
                            <w:r w:rsidRPr="00723535">
                              <w:rPr>
                                <w:b/>
                                <w:i/>
                              </w:rPr>
                              <w:t xml:space="preserve">Submission instructions:  </w:t>
                            </w:r>
                          </w:p>
                          <w:p w:rsidR="00620BC4" w:rsidRDefault="00620BC4" w:rsidP="00723535">
                            <w:pPr>
                              <w:numPr>
                                <w:ilvl w:val="0"/>
                                <w:numId w:val="1"/>
                              </w:numPr>
                              <w:spacing w:after="0"/>
                            </w:pPr>
                            <w:r>
                              <w:t>Rename the document with yo</w:t>
                            </w:r>
                            <w:r w:rsidR="005A6DC4">
                              <w:t>ur committee name such as:  2020</w:t>
                            </w:r>
                            <w:r>
                              <w:t xml:space="preserve"> Membership Committee Plan of Work.doc  </w:t>
                            </w:r>
                          </w:p>
                          <w:p w:rsidR="00620BC4" w:rsidRDefault="00620BC4" w:rsidP="0006435F">
                            <w:pPr>
                              <w:numPr>
                                <w:ilvl w:val="0"/>
                                <w:numId w:val="1"/>
                              </w:numPr>
                              <w:spacing w:after="0"/>
                            </w:pPr>
                            <w:r>
                              <w:t xml:space="preserve">Post in the BOX, folder “2019 Committee Work Plans” or email to </w:t>
                            </w:r>
                            <w:hyperlink r:id="rId8" w:history="1">
                              <w:r w:rsidRPr="00434C8C">
                                <w:rPr>
                                  <w:rStyle w:val="Hyperlink"/>
                                </w:rPr>
                                <w:t>jhuettem@purdue.edu</w:t>
                              </w:r>
                            </w:hyperlink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8.25pt;margin-top:5.85pt;width:698.25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" fillcolor="#eeece1">
                <v:textbox>
                  <w:txbxContent>
                    <w:p w:rsidR="00620BC4" w:rsidRPr="00723535" w:rsidRDefault="00620BC4" w:rsidP="00723535">
                      <w:pPr>
                        <w:spacing w:after="0"/>
                        <w:rPr>
                          <w:b/>
                          <w:i/>
                        </w:rPr>
                      </w:pPr>
                      <w:r w:rsidRPr="00723535">
                        <w:rPr>
                          <w:b/>
                          <w:i/>
                        </w:rPr>
                        <w:t xml:space="preserve">Submission instructions:  </w:t>
                      </w:r>
                    </w:p>
                    <w:p w:rsidR="00620BC4" w:rsidRDefault="00620BC4" w:rsidP="00723535">
                      <w:pPr>
                        <w:numPr>
                          <w:ilvl w:val="0"/>
                          <w:numId w:val="1"/>
                        </w:numPr>
                        <w:spacing w:after="0"/>
                      </w:pPr>
                      <w:r>
                        <w:t>Rename the document with yo</w:t>
                      </w:r>
                      <w:r w:rsidR="005A6DC4">
                        <w:t>ur committee name such as:  2020</w:t>
                      </w:r>
                      <w:r>
                        <w:t xml:space="preserve"> Membership Committee Plan of Work.doc  </w:t>
                      </w:r>
                    </w:p>
                    <w:p w:rsidR="00620BC4" w:rsidRDefault="00620BC4" w:rsidP="0006435F">
                      <w:pPr>
                        <w:numPr>
                          <w:ilvl w:val="0"/>
                          <w:numId w:val="1"/>
                        </w:numPr>
                        <w:spacing w:after="0"/>
                      </w:pPr>
                      <w:r>
                        <w:t xml:space="preserve">Post in the BOX, folder “2019 Committee Work Plans” or email to </w:t>
                      </w:r>
                      <w:hyperlink r:id="rId9" w:history="1">
                        <w:r w:rsidRPr="00434C8C">
                          <w:rPr>
                            <w:rStyle w:val="Hyperlink"/>
                          </w:rPr>
                          <w:t>jhuettem@purdue.edu</w:t>
                        </w:r>
                      </w:hyperlink>
                      <w: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p w:rsidR="00375359" w:rsidRDefault="00375359" w:rsidP="00764FB9">
      <w:pPr>
        <w:pStyle w:val="MSUES"/>
        <w:rPr>
          <w:rFonts w:ascii="Calibri" w:hAnsi="Calibri"/>
        </w:rPr>
      </w:pPr>
    </w:p>
    <w:sectPr w:rsidR="00375359" w:rsidSect="00375359"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734" w:rsidRPr="00723535" w:rsidRDefault="003C1734" w:rsidP="00723535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:rsidR="003C1734" w:rsidRPr="00723535" w:rsidRDefault="003C1734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734" w:rsidRPr="00723535" w:rsidRDefault="003C1734" w:rsidP="00723535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:rsidR="003C1734" w:rsidRPr="00723535" w:rsidRDefault="003C1734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F2BD0"/>
    <w:multiLevelType w:val="hybridMultilevel"/>
    <w:tmpl w:val="53880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zO3MDM1tbAwNjRU0lEKTi0uzszPAykwrAUAdCl2FCwAAAA="/>
  </w:docVars>
  <w:rsids>
    <w:rsidRoot w:val="00764FB9"/>
    <w:rsid w:val="00024536"/>
    <w:rsid w:val="00043F5C"/>
    <w:rsid w:val="000559CC"/>
    <w:rsid w:val="000578EC"/>
    <w:rsid w:val="0006435F"/>
    <w:rsid w:val="000E4684"/>
    <w:rsid w:val="00140695"/>
    <w:rsid w:val="0022327C"/>
    <w:rsid w:val="00270FAB"/>
    <w:rsid w:val="002B6FBD"/>
    <w:rsid w:val="00360631"/>
    <w:rsid w:val="00372221"/>
    <w:rsid w:val="00375359"/>
    <w:rsid w:val="00382CA3"/>
    <w:rsid w:val="003B499C"/>
    <w:rsid w:val="003C1734"/>
    <w:rsid w:val="003F2D58"/>
    <w:rsid w:val="00475514"/>
    <w:rsid w:val="004F4C11"/>
    <w:rsid w:val="00512DA9"/>
    <w:rsid w:val="0059421C"/>
    <w:rsid w:val="005969D5"/>
    <w:rsid w:val="005A340F"/>
    <w:rsid w:val="005A6DC4"/>
    <w:rsid w:val="005E3B46"/>
    <w:rsid w:val="005F1440"/>
    <w:rsid w:val="00600C34"/>
    <w:rsid w:val="00620BC4"/>
    <w:rsid w:val="00647D81"/>
    <w:rsid w:val="00651A7F"/>
    <w:rsid w:val="00662351"/>
    <w:rsid w:val="00664FA3"/>
    <w:rsid w:val="00665680"/>
    <w:rsid w:val="00675982"/>
    <w:rsid w:val="00681299"/>
    <w:rsid w:val="006B7BBF"/>
    <w:rsid w:val="00723535"/>
    <w:rsid w:val="00757AB8"/>
    <w:rsid w:val="00764FB9"/>
    <w:rsid w:val="00794650"/>
    <w:rsid w:val="007A13EE"/>
    <w:rsid w:val="007A4B3F"/>
    <w:rsid w:val="007E425C"/>
    <w:rsid w:val="007F7595"/>
    <w:rsid w:val="0084232E"/>
    <w:rsid w:val="0085042B"/>
    <w:rsid w:val="008723C5"/>
    <w:rsid w:val="00894B61"/>
    <w:rsid w:val="008B3F9C"/>
    <w:rsid w:val="008C1FE0"/>
    <w:rsid w:val="009F27C9"/>
    <w:rsid w:val="00A110E1"/>
    <w:rsid w:val="00A8450A"/>
    <w:rsid w:val="00A91A6D"/>
    <w:rsid w:val="00B1046D"/>
    <w:rsid w:val="00B21474"/>
    <w:rsid w:val="00B53ACA"/>
    <w:rsid w:val="00B80A1F"/>
    <w:rsid w:val="00BA59A0"/>
    <w:rsid w:val="00BA5DBB"/>
    <w:rsid w:val="00BC1BE4"/>
    <w:rsid w:val="00BE1ADC"/>
    <w:rsid w:val="00C164F7"/>
    <w:rsid w:val="00C345BA"/>
    <w:rsid w:val="00C7197C"/>
    <w:rsid w:val="00CA0B64"/>
    <w:rsid w:val="00CB750D"/>
    <w:rsid w:val="00CE3BC8"/>
    <w:rsid w:val="00D2291E"/>
    <w:rsid w:val="00D338BD"/>
    <w:rsid w:val="00D637BD"/>
    <w:rsid w:val="00D65AD6"/>
    <w:rsid w:val="00D70E49"/>
    <w:rsid w:val="00DA1F99"/>
    <w:rsid w:val="00DF11C7"/>
    <w:rsid w:val="00E06595"/>
    <w:rsid w:val="00E54A88"/>
    <w:rsid w:val="00E54B80"/>
    <w:rsid w:val="00E55F93"/>
    <w:rsid w:val="00E7133F"/>
    <w:rsid w:val="00ED6B9C"/>
    <w:rsid w:val="00EF5338"/>
    <w:rsid w:val="00EF7AD2"/>
    <w:rsid w:val="00F023DC"/>
    <w:rsid w:val="00F13E7D"/>
    <w:rsid w:val="00F602EC"/>
    <w:rsid w:val="00F60E54"/>
    <w:rsid w:val="00F86B8F"/>
    <w:rsid w:val="00FA2486"/>
    <w:rsid w:val="00FE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576CA"/>
  <w15:chartTrackingRefBased/>
  <w15:docId w15:val="{8C52EB1D-E391-4CCB-ADCA-125CF75E7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C1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UES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</w:rPr>
  </w:style>
  <w:style w:type="table" w:styleId="TableGrid">
    <w:name w:val="Table Grid"/>
    <w:basedOn w:val="TableNormal"/>
    <w:uiPriority w:val="59"/>
    <w:rsid w:val="00764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72353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uettem@purdue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huettem@purdu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1465</CharactersWithSpaces>
  <SharedDoc>false</SharedDoc>
  <HLinks>
    <vt:vector size="12" baseType="variant">
      <vt:variant>
        <vt:i4>6226035</vt:i4>
      </vt:variant>
      <vt:variant>
        <vt:i4>3</vt:i4>
      </vt:variant>
      <vt:variant>
        <vt:i4>0</vt:i4>
      </vt:variant>
      <vt:variant>
        <vt:i4>5</vt:i4>
      </vt:variant>
      <vt:variant>
        <vt:lpwstr>mailto:lamburmt@vt.edu</vt:lpwstr>
      </vt:variant>
      <vt:variant>
        <vt:lpwstr/>
      </vt:variant>
      <vt:variant>
        <vt:i4>458784</vt:i4>
      </vt:variant>
      <vt:variant>
        <vt:i4>0</vt:i4>
      </vt:variant>
      <vt:variant>
        <vt:i4>0</vt:i4>
      </vt:variant>
      <vt:variant>
        <vt:i4>5</vt:i4>
      </vt:variant>
      <vt:variant>
        <vt:lpwstr>mailto:siegeli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tension Service</dc:creator>
  <cp:keywords/>
  <cp:lastModifiedBy>Carrie Stark</cp:lastModifiedBy>
  <cp:revision>2</cp:revision>
  <cp:lastPrinted>2014-03-20T18:55:00Z</cp:lastPrinted>
  <dcterms:created xsi:type="dcterms:W3CDTF">2021-05-03T17:46:00Z</dcterms:created>
  <dcterms:modified xsi:type="dcterms:W3CDTF">2021-05-03T17:46:00Z</dcterms:modified>
</cp:coreProperties>
</file>